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E09" w:rsidRPr="00372F8F" w:rsidRDefault="007F5E09" w:rsidP="007F5E09">
      <w:pPr>
        <w:shd w:val="clear" w:color="auto" w:fill="FFFFFF"/>
        <w:bidi/>
        <w:spacing w:after="150" w:line="240" w:lineRule="auto"/>
        <w:jc w:val="center"/>
        <w:rPr>
          <w:rFonts w:asciiTheme="majorHAnsi" w:eastAsia="Times New Roman" w:hAnsiTheme="majorHAnsi" w:cs="B Nazanin"/>
          <w:b/>
          <w:bCs/>
          <w:color w:val="333333"/>
          <w:sz w:val="28"/>
          <w:szCs w:val="28"/>
          <w:rtl/>
          <w:lang w:eastAsia="en-GB"/>
        </w:rPr>
      </w:pPr>
      <w:r w:rsidRPr="00372F8F">
        <w:rPr>
          <w:rFonts w:ascii="Cambria" w:eastAsia="Times New Roman" w:hAnsi="Cambria" w:cs="B Nazanin" w:hint="cs"/>
          <w:b/>
          <w:bCs/>
          <w:color w:val="333333"/>
          <w:sz w:val="28"/>
          <w:szCs w:val="28"/>
          <w:rtl/>
          <w:lang w:eastAsia="en-GB" w:bidi="fa-IR"/>
        </w:rPr>
        <w:t>فرم</w:t>
      </w:r>
      <w:r w:rsidRPr="00372F8F">
        <w:rPr>
          <w:rFonts w:ascii="Cambria" w:eastAsia="Times New Roman" w:hAnsi="Cambria" w:cs="Cambria" w:hint="cs"/>
          <w:b/>
          <w:bCs/>
          <w:color w:val="333333"/>
          <w:sz w:val="28"/>
          <w:szCs w:val="28"/>
          <w:rtl/>
          <w:lang w:eastAsia="en-GB"/>
        </w:rPr>
        <w:t> </w:t>
      </w:r>
      <w:r w:rsidRPr="00372F8F">
        <w:rPr>
          <w:rFonts w:asciiTheme="majorHAnsi" w:eastAsia="Times New Roman" w:hAnsiTheme="majorHAnsi" w:cs="B Nazanin"/>
          <w:b/>
          <w:bCs/>
          <w:color w:val="333333"/>
          <w:sz w:val="28"/>
          <w:szCs w:val="28"/>
          <w:rtl/>
          <w:lang w:eastAsia="en-GB"/>
        </w:rPr>
        <w:t>اصالت</w:t>
      </w:r>
      <w:r w:rsidRPr="00372F8F">
        <w:rPr>
          <w:rFonts w:ascii="Cambria" w:eastAsia="Times New Roman" w:hAnsi="Cambria" w:cs="Cambria" w:hint="cs"/>
          <w:b/>
          <w:bCs/>
          <w:color w:val="333333"/>
          <w:sz w:val="28"/>
          <w:szCs w:val="28"/>
          <w:rtl/>
          <w:lang w:eastAsia="en-GB"/>
        </w:rPr>
        <w:t> </w:t>
      </w:r>
      <w:r w:rsidRPr="00372F8F">
        <w:rPr>
          <w:rFonts w:asciiTheme="majorHAnsi" w:eastAsia="Times New Roman" w:hAnsiTheme="majorHAnsi" w:cs="B Nazanin"/>
          <w:b/>
          <w:bCs/>
          <w:color w:val="333333"/>
          <w:sz w:val="28"/>
          <w:szCs w:val="28"/>
          <w:rtl/>
          <w:lang w:eastAsia="en-GB"/>
        </w:rPr>
        <w:t xml:space="preserve"> مقاله</w:t>
      </w:r>
      <w:r w:rsidRPr="00372F8F">
        <w:rPr>
          <w:rFonts w:ascii="Cambria" w:eastAsia="Times New Roman" w:hAnsi="Cambria" w:cs="Cambria" w:hint="cs"/>
          <w:b/>
          <w:bCs/>
          <w:color w:val="333333"/>
          <w:sz w:val="28"/>
          <w:szCs w:val="28"/>
          <w:rtl/>
          <w:lang w:eastAsia="en-GB"/>
        </w:rPr>
        <w:t> </w:t>
      </w:r>
      <w:r w:rsidRPr="00372F8F">
        <w:rPr>
          <w:rFonts w:asciiTheme="majorHAnsi" w:eastAsia="Times New Roman" w:hAnsiTheme="majorHAnsi" w:cs="B Nazanin"/>
          <w:b/>
          <w:bCs/>
          <w:color w:val="333333"/>
          <w:sz w:val="28"/>
          <w:szCs w:val="28"/>
          <w:rtl/>
          <w:lang w:eastAsia="en-GB"/>
        </w:rPr>
        <w:t>(تعهدنامه)</w:t>
      </w:r>
    </w:p>
    <w:p w:rsidR="007F5E09" w:rsidRPr="00A17094" w:rsidRDefault="007F5E09" w:rsidP="00722639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نشریه علمی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="00722639" w:rsidRPr="00445D0F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«</w:t>
      </w:r>
      <w:r w:rsidR="00722639" w:rsidRPr="00445D0F">
        <w:rPr>
          <w:rFonts w:asciiTheme="majorHAnsi" w:eastAsia="Times New Roman" w:hAnsiTheme="majorHAnsi" w:cs="B Nazanin" w:hint="cs"/>
          <w:b/>
          <w:bCs/>
          <w:color w:val="333333"/>
          <w:sz w:val="24"/>
          <w:szCs w:val="24"/>
          <w:rtl/>
          <w:lang w:eastAsia="en-GB"/>
        </w:rPr>
        <w:t>تاریخ شهر و شهر نشینی در ایران و اسلام»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</w:p>
    <w:p w:rsidR="007F5E09" w:rsidRPr="00A17094" w:rsidRDefault="007F5E09" w:rsidP="007F5E09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</w:p>
    <w:p w:rsidR="007F5E09" w:rsidRPr="00A17094" w:rsidRDefault="007F5E09" w:rsidP="007F5E09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با سلام و احتــرام، موارد زیر در خصوص مقاله ارایه شده به استحضار می‌رساند:</w:t>
      </w:r>
    </w:p>
    <w:p w:rsidR="007F5E09" w:rsidRPr="00722639" w:rsidRDefault="007F5E09" w:rsidP="00722639">
      <w:pPr>
        <w:shd w:val="clear" w:color="auto" w:fill="FFFFFF"/>
        <w:bidi/>
        <w:spacing w:after="150" w:line="240" w:lineRule="auto"/>
        <w:jc w:val="both"/>
        <w:rPr>
          <w:rFonts w:asciiTheme="majorHAnsi" w:eastAsia="Times New Roman" w:hAnsiTheme="majorHAnsi" w:cs="Times New Roma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1-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مقاله اینجانب/اینجانبان با عنوان: «...............................................................................</w:t>
      </w:r>
      <w:r w:rsidR="00722639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..................................................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.......................» تاکنون </w:t>
      </w:r>
      <w:r w:rsidR="00722639"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هیچ مجله‌ای به چاپ نرسیده </w:t>
      </w:r>
      <w:r w:rsidR="00722639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و در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هیچ مجله دیگر</w:t>
      </w:r>
      <w:r w:rsidR="00722639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ی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="00722639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مراحل ارسال، داوری، پذیرش و ... را طی نمی</w:t>
      </w:r>
      <w:r w:rsidR="00722639" w:rsidRPr="0072263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softHyphen/>
      </w:r>
      <w:r w:rsidR="00722639" w:rsidRPr="00722639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کند.</w:t>
      </w:r>
    </w:p>
    <w:p w:rsidR="007F5E09" w:rsidRPr="00A17094" w:rsidRDefault="007F5E09" w:rsidP="00722639">
      <w:pPr>
        <w:shd w:val="clear" w:color="auto" w:fill="FFFFFF"/>
        <w:bidi/>
        <w:spacing w:after="150" w:line="240" w:lineRule="auto"/>
        <w:jc w:val="both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2-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سامی نگارنده/گان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و ترتیب آنها همانند ترتیبی که </w:t>
      </w:r>
      <w:r w:rsidR="00156772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در سامانه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نوشته شده است، صحیح بوده و در نهایت به ترتیب زیر که به امضاء رسیده، می‌باشد.</w:t>
      </w:r>
    </w:p>
    <w:p w:rsidR="007F5E09" w:rsidRPr="00A17094" w:rsidRDefault="007F5E09" w:rsidP="00722639">
      <w:pPr>
        <w:shd w:val="clear" w:color="auto" w:fill="FFFFFF"/>
        <w:bidi/>
        <w:spacing w:after="150" w:line="240" w:lineRule="auto"/>
        <w:jc w:val="both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3-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ینجانب/اینجانبان «...............» نفر به عنوان نگارنده/گان مقاله، صحت بندهای 1 و 2 این تعهدنامه را تأیید می‌کنم/</w:t>
      </w:r>
      <w:r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می‌کنیم.</w:t>
      </w:r>
    </w:p>
    <w:p w:rsidR="007F5E09" w:rsidRPr="00A17094" w:rsidRDefault="007F5E09" w:rsidP="00445D0F">
      <w:pPr>
        <w:shd w:val="clear" w:color="auto" w:fill="FFFFFF"/>
        <w:bidi/>
        <w:spacing w:after="150" w:line="240" w:lineRule="auto"/>
        <w:jc w:val="both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4-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ینجانب «.................</w:t>
      </w:r>
      <w:r w:rsidR="00445D0F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......................</w:t>
      </w:r>
      <w:bookmarkStart w:id="0" w:name="_GoBack"/>
      <w:bookmarkEnd w:id="0"/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.............................» نویسنده مسئول و عهده‌دار مکاتبات این مقاله با مشخصات زیر می‌باشم.</w:t>
      </w:r>
    </w:p>
    <w:p w:rsidR="007F5E09" w:rsidRPr="00A17094" w:rsidRDefault="007F5E09" w:rsidP="00ED7195">
      <w:pPr>
        <w:shd w:val="clear" w:color="auto" w:fill="FFFFFF"/>
        <w:bidi/>
        <w:spacing w:after="150" w:line="240" w:lineRule="auto"/>
        <w:jc w:val="both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5-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ین مقاله مستخرج از طرح پژوهشی</w:t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lang w:eastAsia="en-GB"/>
        </w:rPr>
        <w:sym w:font="Wingdings 2" w:char="F0A3"/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رساله دکتر تخصصی</w:t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lang w:eastAsia="en-GB"/>
        </w:rPr>
        <w:sym w:font="Wingdings 2" w:char="F0A3"/>
      </w:r>
      <w:r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پایان‌نامه کارشناسی‌ارشد</w:t>
      </w:r>
      <w:r w:rsidR="00ED7195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 xml:space="preserve"> </w:t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lang w:eastAsia="en-GB"/>
        </w:rPr>
        <w:sym w:font="Wingdings 2" w:char="F0A3"/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می‌باشد.</w:t>
      </w:r>
    </w:p>
    <w:p w:rsidR="007F5E09" w:rsidRPr="00A17094" w:rsidRDefault="007F5E09" w:rsidP="007F5E09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</w:p>
    <w:p w:rsidR="007F5E09" w:rsidRPr="00A17094" w:rsidRDefault="007F5E09" w:rsidP="00ED7195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نا</w:t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م و نام‌خانوادگی(نویسنده مسئول)</w:t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: </w:t>
      </w:r>
    </w:p>
    <w:p w:rsidR="007F5E09" w:rsidRPr="00A17094" w:rsidRDefault="007F5E09" w:rsidP="00ED7195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رایانامه </w:t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(ترجیحاً ایمیل 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دانشگاهی):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                   </w:t>
      </w:r>
    </w:p>
    <w:p w:rsidR="007F5E09" w:rsidRPr="00A17094" w:rsidRDefault="007F5E09" w:rsidP="00ED7195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شماره تلفن ثابت</w:t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یا همراه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: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</w:t>
      </w:r>
    </w:p>
    <w:p w:rsidR="007F5E09" w:rsidRPr="00A17094" w:rsidRDefault="007F5E09" w:rsidP="007F5E09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نشانی(با ذکر کد پستی):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</w:p>
    <w:p w:rsidR="007F5E09" w:rsidRDefault="007F5E09" w:rsidP="00ED7195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         </w:t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مضاء و تاریخ</w:t>
      </w:r>
    </w:p>
    <w:p w:rsidR="00ED7195" w:rsidRDefault="00ED7195" w:rsidP="00ED7195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</w:p>
    <w:p w:rsidR="00ED7195" w:rsidRPr="00A17094" w:rsidRDefault="00ED7195" w:rsidP="00ED7195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</w:p>
    <w:p w:rsidR="007F5E09" w:rsidRPr="00A17094" w:rsidRDefault="007F5E09" w:rsidP="00ED7195">
      <w:pPr>
        <w:shd w:val="clear" w:color="auto" w:fill="FFFFFF"/>
        <w:bidi/>
        <w:spacing w:after="150" w:line="72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نام و نام‌خانوادگی نگارنده</w:t>
      </w:r>
      <w:r w:rsidR="00ED7195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ول</w:t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امضاء و </w:t>
      </w:r>
      <w:r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 xml:space="preserve"> تاریخ</w:t>
      </w:r>
    </w:p>
    <w:p w:rsidR="007F5E09" w:rsidRPr="00A17094" w:rsidRDefault="007F5E09" w:rsidP="00ED7195">
      <w:pPr>
        <w:bidi/>
        <w:spacing w:line="72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نام و نام‌خانوادگی نگارنده </w:t>
      </w:r>
      <w:r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دوم</w:t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ab/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ab/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ab/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ab/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ab/>
      </w:r>
      <w:r w:rsidR="00ED7195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ab/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مضاء و تاریخ</w:t>
      </w:r>
    </w:p>
    <w:p w:rsidR="007F5E09" w:rsidRPr="00A17094" w:rsidRDefault="007F5E09" w:rsidP="00ED7195">
      <w:pPr>
        <w:shd w:val="clear" w:color="auto" w:fill="FFFFFF"/>
        <w:bidi/>
        <w:spacing w:after="150" w:line="72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نام و نام‌خانوادگی نگارنده سوم</w:t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="00ED7195">
        <w:rPr>
          <w:rFonts w:ascii="Cambria" w:eastAsia="Times New Roman" w:hAnsi="Cambria" w:cs="Cambria"/>
          <w:color w:val="333333"/>
          <w:sz w:val="24"/>
          <w:szCs w:val="24"/>
          <w:rtl/>
          <w:lang w:eastAsia="en-GB"/>
        </w:rPr>
        <w:tab/>
      </w:r>
      <w:r w:rsidRPr="00A17094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امضاء و تاریخ</w:t>
      </w:r>
    </w:p>
    <w:p w:rsidR="007F5E09" w:rsidRDefault="007F5E09" w:rsidP="00445D0F">
      <w:pPr>
        <w:bidi/>
        <w:rPr>
          <w:rtl/>
        </w:rPr>
      </w:pPr>
    </w:p>
    <w:p w:rsidR="00445D0F" w:rsidRDefault="00445D0F" w:rsidP="00445D0F">
      <w:pPr>
        <w:bidi/>
        <w:rPr>
          <w:rtl/>
        </w:rPr>
      </w:pPr>
    </w:p>
    <w:p w:rsidR="00445D0F" w:rsidRDefault="00445D0F" w:rsidP="00445D0F">
      <w:pPr>
        <w:bidi/>
        <w:rPr>
          <w:rtl/>
        </w:rPr>
      </w:pPr>
    </w:p>
    <w:p w:rsidR="00445D0F" w:rsidRDefault="00445D0F" w:rsidP="00445D0F">
      <w:pPr>
        <w:bidi/>
      </w:pPr>
    </w:p>
    <w:p w:rsidR="00445D0F" w:rsidRPr="007F5E09" w:rsidRDefault="00445D0F" w:rsidP="00445D0F">
      <w:pPr>
        <w:shd w:val="clear" w:color="auto" w:fill="FFFFFF"/>
        <w:bidi/>
        <w:spacing w:after="150" w:line="240" w:lineRule="auto"/>
        <w:jc w:val="center"/>
        <w:rPr>
          <w:rFonts w:asciiTheme="majorHAnsi" w:eastAsia="Times New Roman" w:hAnsiTheme="majorHAnsi" w:cs="B Nazanin"/>
          <w:color w:val="333333"/>
          <w:sz w:val="24"/>
          <w:szCs w:val="24"/>
          <w:lang w:eastAsia="en-GB"/>
        </w:rPr>
      </w:pP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lastRenderedPageBreak/>
        <w:t>فرم تعارض منافع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نشریه علمی </w:t>
      </w:r>
      <w:r w:rsidRPr="00445D0F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«</w:t>
      </w:r>
      <w:r w:rsidRPr="00445D0F">
        <w:rPr>
          <w:rFonts w:asciiTheme="majorHAnsi" w:eastAsia="Times New Roman" w:hAnsiTheme="majorHAnsi" w:cs="B Nazanin" w:hint="cs"/>
          <w:b/>
          <w:bCs/>
          <w:color w:val="333333"/>
          <w:sz w:val="24"/>
          <w:szCs w:val="24"/>
          <w:rtl/>
          <w:lang w:eastAsia="en-GB"/>
        </w:rPr>
        <w:t>تاریخ شهر و شهر نشینی در ایران و اسلام»</w:t>
      </w:r>
    </w:p>
    <w:p w:rsidR="00445D0F" w:rsidRPr="007F5E09" w:rsidRDefault="00445D0F" w:rsidP="00445D0F">
      <w:pPr>
        <w:shd w:val="clear" w:color="auto" w:fill="FFFFFF"/>
        <w:bidi/>
        <w:spacing w:after="150" w:line="240" w:lineRule="auto"/>
        <w:jc w:val="both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 xml:space="preserve"> مطابق با فرم تعارض منافع ذیل، نگارنده(گان) مقاله اعلام می‌دارند که در رابطه با انتشار مقاله ارائه شده به‌طور کامل از اخلاق 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نشر، از جمله پرهیز از سرقت ادبی، سوءرفتار، جعل داده‌ها و یا ارسال و انتشار دوگانه،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پرهیز نموده‌اند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و منافعی تجاری در این راستا وجود ندارد و نویسندگان در قبال ارائه اثر خود وجهی دریافت ننموده‌اند. ضروری است نویسنده مسئول از جانب سایر نویسندگان این فرم را امضا و تأیید نموده و اصالت محتوای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آن را اعلام نماید. نویسنده مسئول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هم‌چنین اعلام می‌دارد که این اثر قبلاً در جای دیگری منتشر نشده و هم‌زمان به نشریه دیگری ارائه نگردیده است. هم‌چنین کلیه حقوق استفاده از محتوا، جداول، تصاویر و ... به نشریه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445D0F">
        <w:rPr>
          <w:rFonts w:asciiTheme="majorHAnsi" w:eastAsia="Times New Roman" w:hAnsiTheme="majorHAnsi" w:cs="B Nazanin" w:hint="cs"/>
          <w:color w:val="333333"/>
          <w:sz w:val="24"/>
          <w:szCs w:val="24"/>
          <w:rtl/>
          <w:lang w:eastAsia="en-GB"/>
        </w:rPr>
        <w:t>«</w:t>
      </w:r>
      <w:r w:rsidRPr="00445D0F">
        <w:rPr>
          <w:rFonts w:asciiTheme="majorHAnsi" w:eastAsia="Times New Roman" w:hAnsiTheme="majorHAnsi" w:cs="B Nazanin" w:hint="cs"/>
          <w:b/>
          <w:bCs/>
          <w:color w:val="333333"/>
          <w:sz w:val="24"/>
          <w:szCs w:val="24"/>
          <w:rtl/>
          <w:lang w:eastAsia="en-GB"/>
        </w:rPr>
        <w:t>تاریخ شهر و شهر نشینی در ایران و اسلام»</w:t>
      </w:r>
      <w:r w:rsidRPr="00445D0F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  <w:r w:rsidRPr="007F5E09"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  <w:t>محول گردیده است.</w:t>
      </w:r>
      <w:r w:rsidRPr="007F5E09">
        <w:rPr>
          <w:rFonts w:ascii="Cambria" w:eastAsia="Times New Roman" w:hAnsi="Cambria" w:cs="Cambria" w:hint="cs"/>
          <w:color w:val="333333"/>
          <w:sz w:val="24"/>
          <w:szCs w:val="24"/>
          <w:rtl/>
          <w:lang w:eastAsia="en-GB"/>
        </w:rPr>
        <w:t> </w:t>
      </w:r>
    </w:p>
    <w:tbl>
      <w:tblPr>
        <w:tblW w:w="5000" w:type="pct"/>
        <w:jc w:val="righ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1"/>
        <w:gridCol w:w="4199"/>
      </w:tblGrid>
      <w:tr w:rsidR="00445D0F" w:rsidRPr="007F5E09" w:rsidTr="00445D0F">
        <w:trPr>
          <w:jc w:val="right"/>
        </w:trPr>
        <w:tc>
          <w:tcPr>
            <w:tcW w:w="26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before="24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آدرس الکترونیکی:</w:t>
            </w:r>
          </w:p>
        </w:tc>
        <w:tc>
          <w:tcPr>
            <w:tcW w:w="23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before="24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نام نویسنده مسئول:</w:t>
            </w:r>
          </w:p>
        </w:tc>
      </w:tr>
      <w:tr w:rsidR="00445D0F" w:rsidRPr="007F5E09" w:rsidTr="00445D0F">
        <w:trPr>
          <w:jc w:val="right"/>
        </w:trPr>
        <w:tc>
          <w:tcPr>
            <w:tcW w:w="26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before="24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تلفن:</w:t>
            </w:r>
          </w:p>
        </w:tc>
        <w:tc>
          <w:tcPr>
            <w:tcW w:w="23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before="24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وابستگی سازمانی:</w:t>
            </w:r>
          </w:p>
        </w:tc>
      </w:tr>
      <w:tr w:rsidR="00445D0F" w:rsidRPr="007F5E09" w:rsidTr="00445D0F">
        <w:trPr>
          <w:jc w:val="right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before="240"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عنوان مقاله:</w:t>
            </w:r>
          </w:p>
        </w:tc>
      </w:tr>
      <w:tr w:rsidR="00445D0F" w:rsidRPr="007F5E09" w:rsidTr="00445D0F">
        <w:trPr>
          <w:trHeight w:val="2076"/>
          <w:jc w:val="right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after="150" w:line="240" w:lineRule="auto"/>
              <w:ind w:left="229" w:right="134"/>
              <w:jc w:val="both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آیا نویسندگان یا موسسه مربوطه وجهی از یک شخص ثالث (دولتی، تجاری، بنیاد خصوصی و غیره) برای هر بخشی از مقاله ارائه شده (شامل کمک‏های مالی، نظارت بر داده‏ها، طراحی مطالعه، آماده‏سازی اثر، تجزیه و تحلیل آماری و ...) دریافت نموده است؟</w:t>
            </w:r>
          </w:p>
          <w:tbl>
            <w:tblPr>
              <w:tblpPr w:leftFromText="45" w:rightFromText="45" w:bottomFromText="300" w:vertAnchor="text"/>
              <w:bidiVisual/>
              <w:tblW w:w="279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445D0F" w:rsidRPr="007F5E09" w:rsidTr="00A60431"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بلی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خیر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</w:tr>
          </w:tbl>
          <w:p w:rsidR="00445D0F" w:rsidRPr="007F5E09" w:rsidRDefault="00445D0F" w:rsidP="00445D0F">
            <w:pPr>
              <w:bidi/>
              <w:spacing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</w:t>
            </w:r>
          </w:p>
        </w:tc>
      </w:tr>
      <w:tr w:rsidR="00445D0F" w:rsidRPr="007F5E09" w:rsidTr="00445D0F">
        <w:trPr>
          <w:jc w:val="right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7F5E09" w:rsidRDefault="00445D0F" w:rsidP="00445D0F">
            <w:pPr>
              <w:bidi/>
              <w:spacing w:before="240"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 xml:space="preserve">آیا نویسندگان هرگونه </w:t>
            </w:r>
            <w:r>
              <w:rPr>
                <w:rFonts w:asciiTheme="majorHAnsi" w:eastAsia="Times New Roman" w:hAnsiTheme="majorHAnsi" w:cs="B Nazanin" w:hint="cs"/>
                <w:sz w:val="24"/>
                <w:szCs w:val="24"/>
                <w:rtl/>
                <w:lang w:eastAsia="en-GB"/>
              </w:rPr>
              <w:t>پژوهشی</w:t>
            </w: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 xml:space="preserve"> که در حال انجام، داوری و یا ثبت شده، مربوط به این اثر را در حال انجام دارند؟</w:t>
            </w:r>
          </w:p>
          <w:tbl>
            <w:tblPr>
              <w:tblpPr w:leftFromText="45" w:rightFromText="45" w:bottomFromText="300" w:vertAnchor="text"/>
              <w:bidiVisual/>
              <w:tblW w:w="279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445D0F" w:rsidRPr="007F5E09" w:rsidTr="00A60431"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بلی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خیر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</w:tr>
          </w:tbl>
          <w:p w:rsidR="00445D0F" w:rsidRPr="007F5E09" w:rsidRDefault="00445D0F" w:rsidP="00445D0F">
            <w:pPr>
              <w:bidi/>
              <w:spacing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</w:t>
            </w:r>
          </w:p>
        </w:tc>
      </w:tr>
      <w:tr w:rsidR="00445D0F" w:rsidRPr="007F5E09" w:rsidTr="00445D0F">
        <w:trPr>
          <w:jc w:val="right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445D0F" w:rsidRDefault="00445D0F" w:rsidP="00445D0F">
            <w:pPr>
              <w:bidi/>
              <w:spacing w:before="240" w:after="150" w:line="240" w:lineRule="auto"/>
              <w:ind w:left="229"/>
              <w:rPr>
                <w:rFonts w:asciiTheme="majorHAnsi" w:eastAsia="Times New Roman" w:hAnsiTheme="majorHAnsi" w:cs="B Nazanin"/>
                <w:spacing w:val="4"/>
                <w:sz w:val="24"/>
                <w:szCs w:val="24"/>
                <w:rtl/>
                <w:lang w:eastAsia="en-GB"/>
              </w:rPr>
            </w:pPr>
            <w:r w:rsidRPr="00445D0F">
              <w:rPr>
                <w:rFonts w:asciiTheme="majorHAnsi" w:eastAsia="Times New Roman" w:hAnsiTheme="majorHAnsi" w:cs="B Nazanin"/>
                <w:spacing w:val="4"/>
                <w:sz w:val="24"/>
                <w:szCs w:val="24"/>
                <w:rtl/>
                <w:lang w:eastAsia="en-GB"/>
              </w:rPr>
              <w:t xml:space="preserve">آیا طرق دسترسی دیگری وجود دارد که </w:t>
            </w:r>
            <w:r w:rsidRPr="00445D0F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خوانندگان</w:t>
            </w:r>
            <w:r w:rsidRPr="00445D0F">
              <w:rPr>
                <w:rFonts w:asciiTheme="majorHAnsi" w:eastAsia="Times New Roman" w:hAnsiTheme="majorHAnsi" w:cs="B Nazanin"/>
                <w:spacing w:val="4"/>
                <w:sz w:val="24"/>
                <w:szCs w:val="24"/>
                <w:rtl/>
                <w:lang w:eastAsia="en-GB"/>
              </w:rPr>
              <w:t xml:space="preserve"> بتوانند که اطلاعات اضافی اثر مذکور را از نویسندگان مقاله دریافت نمایند؟</w:t>
            </w:r>
          </w:p>
          <w:tbl>
            <w:tblPr>
              <w:tblpPr w:leftFromText="45" w:rightFromText="45" w:bottomFromText="300" w:vertAnchor="text"/>
              <w:bidiVisual/>
              <w:tblW w:w="279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445D0F" w:rsidRPr="007F5E09" w:rsidTr="00A60431"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بلی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خیر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</w:tr>
          </w:tbl>
          <w:p w:rsidR="00445D0F" w:rsidRPr="007F5E09" w:rsidRDefault="00445D0F" w:rsidP="00445D0F">
            <w:pPr>
              <w:bidi/>
              <w:spacing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</w:p>
        </w:tc>
      </w:tr>
      <w:tr w:rsidR="00445D0F" w:rsidRPr="007F5E09" w:rsidTr="00445D0F">
        <w:trPr>
          <w:jc w:val="right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Pr="00445D0F" w:rsidRDefault="00445D0F" w:rsidP="00445D0F">
            <w:pPr>
              <w:bidi/>
              <w:spacing w:before="240" w:after="150" w:line="240" w:lineRule="auto"/>
              <w:ind w:left="229"/>
              <w:rPr>
                <w:rFonts w:asciiTheme="majorHAnsi" w:eastAsia="Times New Roman" w:hAnsiTheme="majorHAnsi" w:cs="B Nazanin"/>
                <w:spacing w:val="-4"/>
                <w:sz w:val="24"/>
                <w:szCs w:val="24"/>
                <w:rtl/>
                <w:lang w:eastAsia="en-GB"/>
              </w:rPr>
            </w:pPr>
            <w:r w:rsidRPr="00445D0F">
              <w:rPr>
                <w:rFonts w:asciiTheme="majorHAnsi" w:eastAsia="Times New Roman" w:hAnsiTheme="majorHAnsi" w:cs="B Nazanin"/>
                <w:spacing w:val="-4"/>
                <w:sz w:val="24"/>
                <w:szCs w:val="24"/>
                <w:rtl/>
                <w:lang w:eastAsia="en-GB"/>
              </w:rPr>
              <w:t>آیا جنبه‏ای از این اثر مرتبط با حیوانات آزمایشی یا بیماری های خاص انسانی است که نیاز به اعلام و تایید اخلاق نشر باشد؟</w:t>
            </w:r>
          </w:p>
          <w:tbl>
            <w:tblPr>
              <w:tblpPr w:leftFromText="45" w:rightFromText="45" w:bottomFromText="300" w:vertAnchor="text"/>
              <w:bidiVisual/>
              <w:tblW w:w="279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1350"/>
            </w:tblGrid>
            <w:tr w:rsidR="00445D0F" w:rsidRPr="007F5E09" w:rsidTr="00A60431"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بلی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  <w:tc>
                <w:tcPr>
                  <w:tcW w:w="13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:rsidR="00445D0F" w:rsidRPr="007F5E09" w:rsidRDefault="00445D0F" w:rsidP="00445D0F">
                  <w:pPr>
                    <w:bidi/>
                    <w:spacing w:after="150" w:line="240" w:lineRule="auto"/>
                    <w:ind w:left="229"/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</w:pP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rtl/>
                      <w:lang w:eastAsia="en-GB"/>
                    </w:rPr>
                    <w:t>خیر</w:t>
                  </w:r>
                  <w:r w:rsidRPr="007F5E09">
                    <w:rPr>
                      <w:rFonts w:ascii="Cambria" w:eastAsia="Times New Roman" w:hAnsi="Cambria" w:cs="Cambria" w:hint="cs"/>
                      <w:sz w:val="24"/>
                      <w:szCs w:val="24"/>
                      <w:rtl/>
                      <w:lang w:eastAsia="en-GB"/>
                    </w:rPr>
                    <w:t> </w:t>
                  </w:r>
                  <w:r w:rsidRPr="007F5E09">
                    <w:rPr>
                      <w:rFonts w:asciiTheme="majorHAnsi" w:eastAsia="Times New Roman" w:hAnsiTheme="majorHAnsi" w:cs="B Nazanin"/>
                      <w:sz w:val="24"/>
                      <w:szCs w:val="24"/>
                      <w:lang w:eastAsia="en-GB"/>
                    </w:rPr>
                    <w:sym w:font="Symbol" w:char="F00A"/>
                  </w:r>
                </w:p>
              </w:tc>
            </w:tr>
          </w:tbl>
          <w:p w:rsidR="00445D0F" w:rsidRPr="007F5E09" w:rsidRDefault="00445D0F" w:rsidP="00445D0F">
            <w:pPr>
              <w:bidi/>
              <w:spacing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</w:p>
        </w:tc>
      </w:tr>
      <w:tr w:rsidR="00445D0F" w:rsidRPr="007F5E09" w:rsidTr="00445D0F">
        <w:trPr>
          <w:jc w:val="right"/>
        </w:trPr>
        <w:tc>
          <w:tcPr>
            <w:tcW w:w="500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:rsidR="00445D0F" w:rsidRDefault="00445D0F" w:rsidP="00445D0F">
            <w:pPr>
              <w:bidi/>
              <w:spacing w:before="240"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 xml:space="preserve">نام نویسنده مسئول: </w:t>
            </w:r>
            <w:r w:rsidRPr="00445D0F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             </w:t>
            </w:r>
            <w:r w:rsidRPr="00445D0F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              </w:t>
            </w:r>
            <w:r w:rsidRPr="00445D0F">
              <w:rPr>
                <w:rFonts w:asciiTheme="majorHAnsi" w:eastAsia="Times New Roman" w:hAnsiTheme="majorHAnsi" w:cs="B Nazanin" w:hint="cs"/>
                <w:sz w:val="24"/>
                <w:szCs w:val="24"/>
                <w:rtl/>
                <w:lang w:eastAsia="en-GB"/>
              </w:rPr>
              <w:t xml:space="preserve">  </w:t>
            </w:r>
            <w:r w:rsidRPr="00445D0F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            </w:t>
            </w: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تاریخ:</w:t>
            </w:r>
            <w:r w:rsidRPr="00445D0F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                 </w:t>
            </w:r>
            <w:r w:rsidRPr="00445D0F">
              <w:rPr>
                <w:rFonts w:ascii="Cambria" w:eastAsia="Times New Roman" w:hAnsi="Cambria" w:cs="Cambria" w:hint="cs"/>
                <w:sz w:val="24"/>
                <w:szCs w:val="24"/>
                <w:rtl/>
                <w:lang w:eastAsia="en-GB"/>
              </w:rPr>
              <w:t>                    </w:t>
            </w:r>
            <w:r w:rsidRPr="007F5E09"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  <w:t>امضا</w:t>
            </w:r>
          </w:p>
          <w:p w:rsidR="00445D0F" w:rsidRPr="007F5E09" w:rsidRDefault="00445D0F" w:rsidP="00445D0F">
            <w:pPr>
              <w:bidi/>
              <w:spacing w:before="240" w:after="150" w:line="240" w:lineRule="auto"/>
              <w:ind w:left="229"/>
              <w:rPr>
                <w:rFonts w:asciiTheme="majorHAnsi" w:eastAsia="Times New Roman" w:hAnsiTheme="majorHAnsi" w:cs="B Nazanin"/>
                <w:sz w:val="24"/>
                <w:szCs w:val="24"/>
                <w:rtl/>
                <w:lang w:eastAsia="en-GB"/>
              </w:rPr>
            </w:pPr>
          </w:p>
        </w:tc>
      </w:tr>
    </w:tbl>
    <w:p w:rsidR="00445D0F" w:rsidRPr="007F5E09" w:rsidRDefault="00445D0F" w:rsidP="00445D0F">
      <w:pPr>
        <w:shd w:val="clear" w:color="auto" w:fill="FFFFFF"/>
        <w:bidi/>
        <w:spacing w:after="150" w:line="240" w:lineRule="auto"/>
        <w:rPr>
          <w:rFonts w:asciiTheme="majorHAnsi" w:eastAsia="Times New Roman" w:hAnsiTheme="majorHAnsi" w:cs="B Nazanin"/>
          <w:color w:val="333333"/>
          <w:sz w:val="24"/>
          <w:szCs w:val="24"/>
          <w:rtl/>
          <w:lang w:eastAsia="en-GB"/>
        </w:rPr>
      </w:pPr>
    </w:p>
    <w:p w:rsidR="00F52C3A" w:rsidRDefault="00445D0F" w:rsidP="00445D0F">
      <w:pPr>
        <w:bidi/>
      </w:pPr>
    </w:p>
    <w:sectPr w:rsidR="00F52C3A" w:rsidSect="00445D0F">
      <w:pgSz w:w="11906" w:h="16838"/>
      <w:pgMar w:top="1135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bQ0MDQ1M7e0NDZT0lEKTi0uzszPAykwqgUAo2m1dywAAAA="/>
  </w:docVars>
  <w:rsids>
    <w:rsidRoot w:val="00E27951"/>
    <w:rsid w:val="00156772"/>
    <w:rsid w:val="002E19A5"/>
    <w:rsid w:val="00445D0F"/>
    <w:rsid w:val="004974D2"/>
    <w:rsid w:val="00600907"/>
    <w:rsid w:val="00722639"/>
    <w:rsid w:val="007F5E09"/>
    <w:rsid w:val="00B7387E"/>
    <w:rsid w:val="00CA7100"/>
    <w:rsid w:val="00D303C7"/>
    <w:rsid w:val="00E27951"/>
    <w:rsid w:val="00ED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55638F-19CF-4EB4-B849-4F506731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43</Words>
  <Characters>2584</Characters>
  <Application>Microsoft Office Word</Application>
  <DocSecurity>0</DocSecurity>
  <Lines>6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lenoei</dc:creator>
  <cp:keywords/>
  <dc:description/>
  <cp:lastModifiedBy>tohid sharifi</cp:lastModifiedBy>
  <cp:revision>9</cp:revision>
  <dcterms:created xsi:type="dcterms:W3CDTF">2020-10-06T12:47:00Z</dcterms:created>
  <dcterms:modified xsi:type="dcterms:W3CDTF">2021-03-15T08:36:00Z</dcterms:modified>
</cp:coreProperties>
</file>